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D90E971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7038C6E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309BFA9" wp14:editId="780A7CE6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E2F4F52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802E431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1F8F8C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276BCC7F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056321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B5894ED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1D97AF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AA0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FF9A90" w14:textId="69CA1553" w:rsidR="00305DB4" w:rsidRPr="00DA2355" w:rsidRDefault="005717E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ryem YİĞİT</w:t>
            </w:r>
          </w:p>
        </w:tc>
      </w:tr>
      <w:tr w:rsidR="00305DB4" w:rsidRPr="00DA2355" w14:paraId="61AE26D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F9B9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11CB39" w14:textId="4F2C352E" w:rsidR="00305DB4" w:rsidRPr="00DA2355" w:rsidRDefault="005717E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</w:t>
            </w:r>
          </w:p>
        </w:tc>
      </w:tr>
      <w:tr w:rsidR="00305DB4" w:rsidRPr="00DA2355" w14:paraId="37DB165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4FDD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5B04FC" w14:textId="6166BD56" w:rsidR="00305DB4" w:rsidRPr="00DA2355" w:rsidRDefault="005717E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r.Öğretim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Üyesi Mihriban ŞENSES AKSU</w:t>
            </w:r>
          </w:p>
        </w:tc>
      </w:tr>
      <w:tr w:rsidR="004B17FC" w:rsidRPr="00DA2355" w14:paraId="42AF9763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F48C19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0DD6B6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54F97FD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86BBBF" w14:textId="5CB71C73" w:rsidR="007F33E0" w:rsidRPr="00DA2355" w:rsidRDefault="005717E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Hüsamettin Arslan’ın Bilim Sosyolojisinde Epistemik Cemaat Kavramı”</w:t>
            </w:r>
          </w:p>
        </w:tc>
      </w:tr>
      <w:tr w:rsidR="007A0ED3" w:rsidRPr="00DA2355" w14:paraId="7E40C8B6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6D054F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7193D2" w14:textId="1F670C1A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717E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5717E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5717E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5E89707B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660DDD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2B2DFD" w14:textId="1C850C03" w:rsidR="000B7954" w:rsidRPr="00DA2355" w:rsidRDefault="005717E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is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90152F" w14:textId="70255B0B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17ED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</w:p>
        </w:tc>
      </w:tr>
      <w:tr w:rsidR="007A0ED3" w:rsidRPr="00DA2355" w14:paraId="48180F2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AD18A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9826DE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280DA1D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0B2D34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DD20765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D728FED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F082FAC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18199248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E07364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5B96AC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54318B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A18AB1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68F73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8E19D2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55B6C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D51EE8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B394D2B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052626F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39700E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4175F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815E5" w14:textId="77777777" w:rsidR="004175F4" w:rsidRDefault="004175F4" w:rsidP="005F3207">
      <w:pPr>
        <w:spacing w:after="0" w:line="240" w:lineRule="auto"/>
      </w:pPr>
      <w:r>
        <w:separator/>
      </w:r>
    </w:p>
  </w:endnote>
  <w:endnote w:type="continuationSeparator" w:id="0">
    <w:p w14:paraId="4A15AA4B" w14:textId="77777777" w:rsidR="004175F4" w:rsidRDefault="004175F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B05D6A8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5C1B3DD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31DEC2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DFA0103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2A08F3ED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2F404" w14:textId="77777777" w:rsidR="004175F4" w:rsidRDefault="004175F4" w:rsidP="005F3207">
      <w:pPr>
        <w:spacing w:after="0" w:line="240" w:lineRule="auto"/>
      </w:pPr>
      <w:r>
        <w:separator/>
      </w:r>
    </w:p>
  </w:footnote>
  <w:footnote w:type="continuationSeparator" w:id="0">
    <w:p w14:paraId="37DC0CB1" w14:textId="77777777" w:rsidR="004175F4" w:rsidRDefault="004175F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6185427">
    <w:abstractNumId w:val="3"/>
  </w:num>
  <w:num w:numId="2" w16cid:durableId="595014922">
    <w:abstractNumId w:val="1"/>
  </w:num>
  <w:num w:numId="3" w16cid:durableId="1917350338">
    <w:abstractNumId w:val="2"/>
  </w:num>
  <w:num w:numId="4" w16cid:durableId="96235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175F4"/>
    <w:rsid w:val="004914C2"/>
    <w:rsid w:val="004A1535"/>
    <w:rsid w:val="004B17FC"/>
    <w:rsid w:val="005039B4"/>
    <w:rsid w:val="005242BE"/>
    <w:rsid w:val="0054394D"/>
    <w:rsid w:val="00543CA3"/>
    <w:rsid w:val="005543CB"/>
    <w:rsid w:val="005717ED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F65B1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ihriban Şenses</cp:lastModifiedBy>
  <cp:revision>2</cp:revision>
  <cp:lastPrinted>2020-06-01T13:59:00Z</cp:lastPrinted>
  <dcterms:created xsi:type="dcterms:W3CDTF">2024-01-15T10:31:00Z</dcterms:created>
  <dcterms:modified xsi:type="dcterms:W3CDTF">2024-01-15T10:31:00Z</dcterms:modified>
</cp:coreProperties>
</file>